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829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niewomir Winkl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Marcz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